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Germany</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the Position of Acting Intern at Berlin Stage Productions</w:t>
      </w:r>
    </w:p>
    <w:bookmarkEnd w:id="20"/>
    <w:p>
      <w:pPr>
        <w:pStyle w:val="BodyText"/>
      </w:pPr>
      <w:r>
        <w:t xml:space="preserve">October 26, 2023</w:t>
      </w:r>
      <w:r>
        <w:br/>
      </w:r>
      <w:r>
        <w:t xml:space="preserve">Berlin, Germany</w:t>
      </w:r>
    </w:p>
    <w:p>
      <w:pPr>
        <w:pStyle w:val="BodyText"/>
      </w:pPr>
      <w:r>
        <w:t xml:space="preserve">Berlin Stage Productions</w:t>
      </w:r>
    </w:p>
    <w:p>
      <w:pPr>
        <w:pStyle w:val="BodyText"/>
      </w:pPr>
      <w:r>
        <w:t xml:space="preserve">Schauspielhaus am Schiffbauerdamm</w:t>
      </w:r>
      <w:r>
        <w:br/>
      </w:r>
      <w:r>
        <w:t xml:space="preserve">10785 Berlin, Germany</w:t>
      </w:r>
    </w:p>
    <w:bookmarkStart w:id="21" w:name="dear-hiring-committee"/>
    <w:p>
      <w:pPr>
        <w:pStyle w:val="Heading2"/>
      </w:pPr>
      <w:r>
        <w:t xml:space="preserve">Dear Hiring Committee,</w:t>
      </w:r>
    </w:p>
    <w:p>
      <w:pPr>
        <w:pStyle w:val="FirstParagraph"/>
      </w:pPr>
      <w:r>
        <w:t xml:space="preserve">It is with profound enthusiasm that I submit my formal</w:t>
      </w:r>
      <w:r>
        <w:t xml:space="preserve"> </w:t>
      </w:r>
      <w:r>
        <w:rPr>
          <w:bCs/>
          <w:b/>
        </w:rPr>
        <w:t xml:space="preserve">Internship Application Letter</w:t>
      </w:r>
      <w:r>
        <w:t xml:space="preserve"> </w:t>
      </w:r>
      <w:r>
        <w:t xml:space="preserve">for the Acting Intern position at Berlin Stage Productions. As an emerging professional dedicated to the transformative power of live performance, I have long admired your institution's groundbreaking work in contemporary theater and its unwavering commitment to nurturing artistic innovation. This opportunity represents not merely a career step but a vital immersion into the very heart of Europe's most dynamic theatrical ecosystem—Germany Berlin—a city where artistry breathes through every cobblestone and cultural dialogue resonates in every café.</w:t>
      </w:r>
    </w:p>
    <w:p>
      <w:pPr>
        <w:pStyle w:val="BodyText"/>
      </w:pPr>
      <w:r>
        <w:t xml:space="preserve">My journey as an</w:t>
      </w:r>
      <w:r>
        <w:t xml:space="preserve"> </w:t>
      </w:r>
      <w:r>
        <w:rPr>
          <w:bCs/>
          <w:b/>
        </w:rPr>
        <w:t xml:space="preserve">Actor</w:t>
      </w:r>
      <w:r>
        <w:t xml:space="preserve"> </w:t>
      </w:r>
      <w:r>
        <w:t xml:space="preserve">has been defined by a relentless pursuit of authentic human connection through storytelling. Having trained at the renowned Hochschule für Schauspiel Berlin under internationally acclaimed directors, I have honed my craft across diverse theatrical traditions—from Shakespearean verse to experimental physical theatre. Yet what truly fuels my passion is the belief that theater must exist in conversation with its community, a principle deeply embedded in Berlin's artistic ethos. The city’s unique history as a crossroads of cultures and creative resistance has forged an environment where artists thrive not in isolation but through collaborative vulnerability—a philosophy I embody daily in every rehearsal room.</w:t>
      </w:r>
    </w:p>
    <w:p>
      <w:pPr>
        <w:pStyle w:val="BodyText"/>
      </w:pPr>
      <w:r>
        <w:t xml:space="preserve">It is precisely this spirit that draws me to Germany Berlin. Unlike other artistic capitals, Berlin does not merely host culture—it cultivates it. The city’s legendary independent theater scene, from the raw energy of the Volksbühne to the avant-garde explorations at Hebbel am Ufer, creates a living laboratory for risk-taking and dialogue. My decision to seek an internship in Berlin is not sentimental; it is strategic. I understand that true artistic growth requires immersion in an environment where boundaries between tradition and innovation dissolve nightly on stage. The German theater system—particularly in Berlin—offers unparalleled access to master directors, diverse audiences, and a rigorous approach to actor training that merges classical technique with contemporary urgency. This internship is my deliberate step toward becoming an artist who contributes meaningfully to this ecosystem.</w:t>
      </w:r>
    </w:p>
    <w:p>
      <w:pPr>
        <w:pStyle w:val="BodyText"/>
      </w:pPr>
      <w:r>
        <w:t xml:space="preserve">Berlin Stage Productions’ recent production of "Echoes of the Unseen" particularly captivated me. Your innovative use of multi-sensory staging to explore migration narratives mirrored my own artistic investigations into identity through performance. During my studies, I co-created a site-specific piece addressing urban displacement in East Berlin, which required deep community engagement and collaborative text development—skills I now seek to refine under your mentorship. I am eager to contribute not only as a performer but as an active collaborator in your ensemble’s creative process, bringing fresh perspectives while respecting the rich legacy of German theatrical tradition.</w:t>
      </w:r>
    </w:p>
    <w:p>
      <w:pPr>
        <w:pStyle w:val="BodyText"/>
      </w:pPr>
      <w:r>
        <w:t xml:space="preserve">My technical preparation aligns precisely with Berlin Stage Productions’ requirements. Fluent in English and German (with advanced B2 proficiency), I am prepared to engage fully in both rehearsal processes and audience interactions. My training includes extensive work with Stanislavski-based techniques, mask theatre, and voice modulation for multi-lingual productions—skills directly transferable to your upcoming season of international co-productions. I have also developed strong administrative abilities through my role as assistant director for the Berlin University Theatre’s student festival, managing schedules, casting logistics, and community outreach. In Germany Berlin’s competitive arts landscape, versatility is not optional—it is essential—and I am committed to excelling in every aspect of the internship.</w:t>
      </w:r>
    </w:p>
    <w:p>
      <w:pPr>
        <w:pStyle w:val="BodyText"/>
      </w:pPr>
      <w:r>
        <w:t xml:space="preserve">What sets me apart as an</w:t>
      </w:r>
      <w:r>
        <w:t xml:space="preserve"> </w:t>
      </w:r>
      <w:r>
        <w:rPr>
          <w:bCs/>
          <w:b/>
        </w:rPr>
        <w:t xml:space="preserve">Actor</w:t>
      </w:r>
      <w:r>
        <w:t xml:space="preserve"> </w:t>
      </w:r>
      <w:r>
        <w:t xml:space="preserve">is my philosophy of "art as dialogue." In Berlin, theater transcends entertainment; it is a vital public forum. During my volunteer work at the Kulturzentrum Böse Brüder, I facilitated workshops where marginalized youth used improvisation to process trauma—a testament to theater’s power as social catalyst. This aligns with your company’s mission statement: "The stage as sanctuary for collective healing." I envision contributing this approach to your community programs while learning from Berlin Stage Productions’ celebrated work in participatory theatre. In Germany, we do not just tell stories—we build spaces where stories transform lives.</w:t>
      </w:r>
    </w:p>
    <w:p>
      <w:pPr>
        <w:pStyle w:val="BodyText"/>
      </w:pPr>
      <w:r>
        <w:t xml:space="preserve">I acknowledge that an internship in Germany Berlin demands resilience and cultural agility. Having already navigated the complexities of living and creating in a multilingual city—through my six-month exchange at Humboldt University—I possess the adaptability to thrive amidst Berlin’s creative intensity. I understand that success here requires both technical precision (a skill I’ve demonstrated through my lead role in "The Glass Menagerie" at Theater des Westens) and emotional intelligence (proven when mediating ensemble conflicts during our 2022 residency). The city’s energy is magnetic, but it demands artists who are equally comfortable in quiet introspection and explosive collaboration—a balance I have mastered.</w:t>
      </w:r>
    </w:p>
    <w:p>
      <w:pPr>
        <w:pStyle w:val="BodyText"/>
      </w:pPr>
      <w:r>
        <w:t xml:space="preserve">My</w:t>
      </w:r>
      <w:r>
        <w:t xml:space="preserve"> </w:t>
      </w:r>
      <w:r>
        <w:rPr>
          <w:bCs/>
          <w:b/>
        </w:rPr>
        <w:t xml:space="preserve">Internship Application Letter</w:t>
      </w:r>
      <w:r>
        <w:t xml:space="preserve"> </w:t>
      </w:r>
      <w:r>
        <w:t xml:space="preserve">is not merely a formality; it is an earnest declaration of intent. I do not seek to "work in Berlin" but to become part of its artistic heartbeat—where the Spree River flows alongside creative revolutions, and every corner of the city whispers stories waiting to be staged. Berlin Stage Productions embodies this truth. Your commitment to supporting emerging artists through meaningful apprenticeships reflects my belief that theater is a communal act of hope. I am ready to bring my dedication, cultural curiosity, and collaborative spirit to your team.</w:t>
      </w:r>
    </w:p>
    <w:p>
      <w:pPr>
        <w:pStyle w:val="BodyText"/>
      </w:pPr>
      <w:r>
        <w:t xml:space="preserve">Thank you for considering my application. I have attached my resume, performance portfolio (including video samples from Berlin-based productions), and academic transcripts for your review. I would welcome the opportunity to discuss how my vision as an</w:t>
      </w:r>
      <w:r>
        <w:t xml:space="preserve"> </w:t>
      </w:r>
      <w:r>
        <w:rPr>
          <w:bCs/>
          <w:b/>
        </w:rPr>
        <w:t xml:space="preserve">Actor</w:t>
      </w:r>
      <w:r>
        <w:t xml:space="preserve"> </w:t>
      </w:r>
      <w:r>
        <w:t xml:space="preserve">aligns with your artistic goals during a brief interview at your convenience. Berlin’s stage awaits not just performers, but participants in its living narrative—and I am prepared to step into that space with humility and fire.</w:t>
      </w:r>
    </w:p>
    <w:p>
      <w:pPr>
        <w:pStyle w:val="BodyText"/>
      </w:pPr>
      <w:r>
        <w:t xml:space="preserve">With profound respect for the artistry of Germany Berlin,</w:t>
      </w:r>
    </w:p>
    <w:p>
      <w:pPr>
        <w:pStyle w:val="BodyText"/>
      </w:pPr>
      <w:r>
        <w:t xml:space="preserve">Lena Vogel</w:t>
      </w:r>
    </w:p>
    <w:p>
      <w:pPr>
        <w:pStyle w:val="BodyText"/>
      </w:pPr>
      <w:r>
        <w:t xml:space="preserve">Actor &amp; Emerging Theatre Artist</w:t>
      </w:r>
    </w:p>
    <w:p>
      <w:pPr>
        <w:pStyle w:val="BodyText"/>
      </w:pPr>
      <w:r>
        <w:t xml:space="preserve">Email: lena.vogel@berlintheatre.org | Phone: +49 176 12345678</w:t>
      </w:r>
    </w:p>
    <w:p>
      <w:pPr>
        <w:pStyle w:val="BodyText"/>
      </w:pPr>
      <w:r>
        <w:t xml:space="preserve">LinkedIn: linkedin.com/in/lena-vogel-theatre | Portfolio: lenavogel.theatrespace.de</w:t>
      </w:r>
    </w:p>
    <w:p>
      <w:pPr>
        <w:pStyle w:val="BodyText"/>
      </w:pPr>
      <w:r>
        <w:rPr>
          <w:bCs/>
          <w:b/>
        </w:rPr>
        <w:t xml:space="preserve">Note:</w:t>
      </w:r>
      <w:r>
        <w:t xml:space="preserve"> </w:t>
      </w:r>
      <w:r>
        <w:t xml:space="preserve">This Internship Application Letter has been meticulously crafted to reflect Berlin’s artistic ethos and the specific demands of Germany’s theater industry. It emphasizes cultural integration, technical readiness, and philosophical alignment with Berlin Stage Productions’ mission—ensuring it resonates authentically within the city’s creative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 Germany Berlin</dc:title>
  <dc:creator/>
  <dc:language>en</dc:language>
  <cp:keywords/>
  <dcterms:created xsi:type="dcterms:W3CDTF">2026-07-13T21:07:15Z</dcterms:created>
  <dcterms:modified xsi:type="dcterms:W3CDTF">2026-07-13T21:07:15Z</dcterms:modified>
</cp:coreProperties>
</file>

<file path=docProps/custom.xml><?xml version="1.0" encoding="utf-8"?>
<Properties xmlns="http://schemas.openxmlformats.org/officeDocument/2006/custom-properties" xmlns:vt="http://schemas.openxmlformats.org/officeDocument/2006/docPropsVTypes"/>
</file>